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786D60EA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</w:t>
      </w:r>
      <w:r w:rsidR="00E45BDF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E45BDF"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0919D5A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032C58">
        <w:rPr>
          <w:rFonts w:ascii="Calibri" w:eastAsia="Calibri" w:hAnsi="Calibri" w:cs="Calibri"/>
          <w:color w:val="000000"/>
          <w:sz w:val="22"/>
          <w:szCs w:val="22"/>
        </w:rPr>
        <w:t xml:space="preserve">Neural Networks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Computer Vision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2FADA831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F26BD">
        <w:rPr>
          <w:rFonts w:ascii="Calibri" w:eastAsia="Calibri" w:hAnsi="Calibri" w:cs="Calibri"/>
          <w:color w:val="000000"/>
          <w:sz w:val="22"/>
          <w:szCs w:val="22"/>
        </w:rPr>
        <w:t xml:space="preserve">Object Oriented Programming, </w:t>
      </w:r>
      <w:r w:rsidR="007F26BD">
        <w:rPr>
          <w:rFonts w:ascii="Calibri" w:eastAsia="Calibri" w:hAnsi="Calibri" w:cs="Calibri"/>
          <w:color w:val="000000"/>
          <w:sz w:val="22"/>
          <w:szCs w:val="22"/>
        </w:rPr>
        <w:t>Human Machine Interaction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Data Analytics</w:t>
      </w:r>
      <w:r w:rsidR="00032C58">
        <w:rPr>
          <w:rFonts w:ascii="Calibri" w:eastAsia="Calibri" w:hAnsi="Calibri" w:cs="Calibri"/>
          <w:color w:val="000000"/>
          <w:sz w:val="22"/>
          <w:szCs w:val="22"/>
        </w:rPr>
        <w:t>, Web Design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A195991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>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03A842A6" w:rsidR="00DC5950" w:rsidRPr="008E049D" w:rsidRDefault="00AC02C5" w:rsidP="008E04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258BB7AA" w:rsidR="009A3F0B" w:rsidRDefault="00277250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 team of 6</w:t>
      </w:r>
      <w:r w:rsidR="009A3F0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759AA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9A3F0B">
        <w:rPr>
          <w:rFonts w:ascii="Calibri" w:eastAsia="Calibri" w:hAnsi="Calibri" w:cs="Calibri"/>
          <w:color w:val="000000"/>
          <w:sz w:val="22"/>
          <w:szCs w:val="22"/>
        </w:rPr>
        <w:t xml:space="preserve"> design and </w:t>
      </w:r>
      <w:r w:rsidR="00D759AA">
        <w:rPr>
          <w:rFonts w:ascii="Calibri" w:eastAsia="Calibri" w:hAnsi="Calibri" w:cs="Calibri"/>
          <w:color w:val="000000"/>
          <w:sz w:val="22"/>
          <w:szCs w:val="22"/>
        </w:rPr>
        <w:t xml:space="preserve">implement </w:t>
      </w:r>
      <w:r w:rsidR="009A3F0B">
        <w:rPr>
          <w:rFonts w:ascii="Calibri" w:eastAsia="Calibri" w:hAnsi="Calibri" w:cs="Calibri"/>
          <w:color w:val="000000"/>
          <w:sz w:val="22"/>
          <w:szCs w:val="22"/>
        </w:rPr>
        <w:t>a Django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9A3F0B">
        <w:rPr>
          <w:rFonts w:ascii="Calibri" w:eastAsia="Calibri" w:hAnsi="Calibri" w:cs="Calibri"/>
          <w:color w:val="000000"/>
          <w:sz w:val="22"/>
          <w:szCs w:val="22"/>
        </w:rPr>
        <w:t xml:space="preserve">based </w:t>
      </w:r>
      <w:r w:rsidR="009A3F0B" w:rsidRPr="00D759AA">
        <w:rPr>
          <w:rFonts w:ascii="Calibri" w:eastAsia="Calibri" w:hAnsi="Calibri" w:cs="Calibri"/>
          <w:sz w:val="22"/>
          <w:szCs w:val="22"/>
        </w:rPr>
        <w:t>Paper Publication Easy-to-use Website</w:t>
      </w:r>
      <w:r w:rsidR="009A3F0B"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3EF5FBD0" w14:textId="7638CC4D" w:rsidR="009A3F0B" w:rsidRPr="009A3F0B" w:rsidRDefault="009A3F0B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7" w:history="1">
        <w:r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8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9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0CFD59D1" w14:textId="69478EDD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668894B" w14:textId="23529DFD" w:rsidR="007E1FFA" w:rsidRDefault="004F0F11" w:rsidP="007E1FF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Hlk134113901"/>
      <w:proofErr w:type="spellStart"/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 </w:t>
      </w:r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copyright-free music generat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>or</w:t>
      </w:r>
      <w:proofErr w:type="gramStart"/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Present</w:t>
      </w:r>
    </w:p>
    <w:p w14:paraId="11A5F5E9" w14:textId="49D92069" w:rsidR="004F0F11" w:rsidRDefault="00E8542E" w:rsidP="007E1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Created</w:t>
      </w:r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 an open</w:t>
      </w:r>
      <w:r w:rsidR="002920FD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source music generation model, </w:t>
      </w:r>
      <w:r w:rsidR="004F0F11">
        <w:rPr>
          <w:rFonts w:asciiTheme="majorHAnsi" w:hAnsiTheme="majorHAnsi" w:cstheme="majorHAnsi"/>
          <w:color w:val="000000"/>
          <w:sz w:val="22"/>
          <w:szCs w:val="22"/>
        </w:rPr>
        <w:t>utilizing Facebook’s</w:t>
      </w:r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</w:t>
      </w:r>
      <w:r w:rsidR="002920FD">
        <w:rPr>
          <w:rFonts w:asciiTheme="majorHAnsi" w:hAnsiTheme="majorHAnsi" w:cstheme="majorHAnsi"/>
          <w:color w:val="000000"/>
          <w:sz w:val="22"/>
          <w:szCs w:val="22"/>
        </w:rPr>
        <w:t>e</w:t>
      </w:r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 files to an embedding that </w:t>
      </w:r>
      <w:r w:rsidR="002920FD">
        <w:rPr>
          <w:rFonts w:asciiTheme="majorHAnsi" w:hAnsiTheme="majorHAnsi" w:cstheme="majorHAnsi"/>
          <w:color w:val="000000"/>
          <w:sz w:val="22"/>
          <w:szCs w:val="22"/>
        </w:rPr>
        <w:t>the model can understand</w:t>
      </w:r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88A5F3D" w14:textId="1435A6AA" w:rsidR="004F0F11" w:rsidRDefault="004F0F11" w:rsidP="007E1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F0F11">
        <w:rPr>
          <w:rFonts w:asciiTheme="majorHAnsi" w:hAnsiTheme="majorHAnsi" w:cstheme="majorHAnsi"/>
          <w:color w:val="000000"/>
          <w:sz w:val="22"/>
          <w:szCs w:val="22"/>
        </w:rPr>
        <w:t>Train</w:t>
      </w:r>
      <w:r>
        <w:rPr>
          <w:rFonts w:asciiTheme="majorHAnsi" w:hAnsiTheme="majorHAnsi" w:cstheme="majorHAnsi"/>
          <w:color w:val="000000"/>
          <w:sz w:val="22"/>
          <w:szCs w:val="22"/>
        </w:rPr>
        <w:t>ing</w:t>
      </w:r>
      <w:r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 a conditioned GAN </w:t>
      </w:r>
      <w:r w:rsidR="00E45BDF">
        <w:rPr>
          <w:rFonts w:asciiTheme="majorHAnsi" w:hAnsiTheme="majorHAnsi" w:cstheme="majorHAnsi"/>
          <w:color w:val="000000"/>
          <w:sz w:val="22"/>
          <w:szCs w:val="22"/>
        </w:rPr>
        <w:t xml:space="preserve">neural </w:t>
      </w:r>
      <w:r w:rsidRPr="004F0F11">
        <w:rPr>
          <w:rFonts w:asciiTheme="majorHAnsi" w:hAnsiTheme="majorHAnsi" w:cstheme="majorHAnsi"/>
          <w:color w:val="000000"/>
          <w:sz w:val="22"/>
          <w:szCs w:val="22"/>
        </w:rPr>
        <w:t>network that generates music based on user-provided genre inputs</w:t>
      </w:r>
      <w:r w:rsidR="00E8542E">
        <w:rPr>
          <w:rFonts w:asciiTheme="majorHAnsi" w:hAnsiTheme="majorHAnsi" w:cstheme="majorHAnsi"/>
          <w:color w:val="000000"/>
          <w:sz w:val="22"/>
          <w:szCs w:val="22"/>
        </w:rPr>
        <w:t xml:space="preserve"> embedded using the BERT model</w:t>
      </w:r>
      <w:r w:rsidRPr="004F0F11">
        <w:rPr>
          <w:rFonts w:asciiTheme="majorHAnsi" w:hAnsiTheme="majorHAnsi" w:cstheme="majorHAnsi"/>
          <w:color w:val="000000"/>
          <w:sz w:val="22"/>
          <w:szCs w:val="22"/>
        </w:rPr>
        <w:t>, with a goal of creating copyright and royalty-free music</w:t>
      </w:r>
      <w:r>
        <w:rPr>
          <w:rFonts w:asciiTheme="majorHAnsi" w:hAnsiTheme="majorHAnsi" w:cstheme="majorHAnsi"/>
          <w:color w:val="000000"/>
          <w:sz w:val="22"/>
          <w:szCs w:val="22"/>
        </w:rPr>
        <w:t>, being trained on the FMA dataset</w:t>
      </w:r>
      <w:r w:rsidRPr="004F0F11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bookmarkEnd w:id="0"/>
    <w:p w14:paraId="772CBDFF" w14:textId="759234F1" w:rsidR="003A1250" w:rsidRDefault="00000000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Game-Genre-and-Recommendation-Prediction"</w:instrText>
      </w:r>
      <w:r>
        <w:fldChar w:fldCharType="separate"/>
      </w:r>
      <w:r w:rsidR="0051361B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Game Genre and Recommendation Classification using Steam Reviews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1361B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44497470" w14:textId="5EA28290" w:rsidR="00425CEE" w:rsidRDefault="00425CEE" w:rsidP="00425CEE">
      <w:pPr>
        <w:pStyle w:val="ListParagraph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</w:t>
      </w:r>
      <w:r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z w:val="22"/>
          <w:szCs w:val="22"/>
        </w:rPr>
        <w:t>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game genres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lso personalize game recommendations using the user’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reviews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nd 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.</w:t>
      </w:r>
    </w:p>
    <w:p w14:paraId="5104CA59" w14:textId="2BF6802C" w:rsidR="00425CEE" w:rsidRPr="00AA5D34" w:rsidRDefault="00425CEE" w:rsidP="00425CEE">
      <w:pPr>
        <w:pStyle w:val="ListParagraph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Out of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N-gram, Multinomial NB, and Linear SVC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RF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with Balanced data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&amp; TF-IDF </w:t>
      </w:r>
      <w:r>
        <w:rPr>
          <w:rFonts w:ascii="Calibri" w:eastAsia="Calibri" w:hAnsi="Calibri" w:cs="Calibri"/>
          <w:color w:val="000000"/>
          <w:sz w:val="22"/>
          <w:szCs w:val="22"/>
        </w:rPr>
        <w:t>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E269ED" w14:textId="77777777" w:rsidR="00546455" w:rsidRDefault="00000000" w:rsidP="005464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0" w:history="1">
        <w:r w:rsidR="00546455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Aatmanirbhar Sanchar: Secure Self-Sufficient Communications</w:t>
        </w:r>
      </w:hyperlink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6F0660D7" w14:textId="77777777" w:rsidR="00546455" w:rsidRPr="00FD08F1" w:rsidRDefault="00546455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Led a team of 4 to design and develop an off</w:t>
      </w:r>
      <w:r>
        <w:rPr>
          <w:rFonts w:asciiTheme="majorHAnsi" w:hAnsiTheme="majorHAnsi" w:cstheme="majorHAnsi"/>
          <w:color w:val="000000"/>
          <w:sz w:val="22"/>
          <w:szCs w:val="22"/>
        </w:rPr>
        <w:t>-the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grid, cross</w:t>
      </w:r>
      <w:r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platform secure multimedia</w:t>
      </w:r>
      <w:r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supported chat application.</w:t>
      </w:r>
    </w:p>
    <w:p w14:paraId="62BE1DB3" w14:textId="77777777" w:rsidR="00546455" w:rsidRPr="00FD08F1" w:rsidRDefault="00546455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Followed a CI/CD approach to build a client-server architecture with the server based on python and React JS.</w:t>
      </w:r>
    </w:p>
    <w:p w14:paraId="32865723" w14:textId="77777777" w:rsidR="00546455" w:rsidRPr="00FD08F1" w:rsidRDefault="00546455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Made in collaboration with 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the </w:t>
      </w:r>
      <w:r w:rsidRPr="00FD08F1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Pr="00FD08F1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to be used within the organization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6C27AF72" w14:textId="55DCC536" w:rsidR="000B7796" w:rsidRPr="000B7796" w:rsidRDefault="000B7796" w:rsidP="00886E4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2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bookmarkStart w:id="1" w:name="_Hlk131154224"/>
    <w:p w14:paraId="3139CFD0" w14:textId="710416B0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03654F3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z w:val="22"/>
          <w:szCs w:val="22"/>
        </w:rPr>
        <w:t>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  <w:bookmarkEnd w:id="1"/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E45BDF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3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29197610" w:rsidR="00DC5950" w:rsidRPr="00E45BDF" w:rsidRDefault="006A00A4" w:rsidP="00E45BD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DF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E45BD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E83216" w:rsidRPr="00E45BDF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 w:rsidRPr="00E45BD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45BDF">
        <w:rPr>
          <w:rFonts w:ascii="Calibri" w:eastAsia="Calibri" w:hAnsi="Calibri" w:cs="Calibri"/>
          <w:bCs/>
          <w:color w:val="000000"/>
          <w:sz w:val="22"/>
          <w:szCs w:val="22"/>
        </w:rPr>
        <w:t>Neural Network</w:t>
      </w:r>
      <w:r w:rsidR="00E83216" w:rsidRPr="00E45BD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45BD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Data Analysis, </w:t>
      </w:r>
      <w:r w:rsidR="002D5E5A">
        <w:rPr>
          <w:rFonts w:ascii="Calibri" w:eastAsia="Calibri" w:hAnsi="Calibri" w:cs="Calibri"/>
          <w:bCs/>
          <w:color w:val="000000"/>
          <w:sz w:val="22"/>
          <w:szCs w:val="22"/>
        </w:rPr>
        <w:t>OO</w:t>
      </w:r>
      <w:r w:rsidR="002D5E5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, </w:t>
      </w:r>
      <w:r w:rsidR="00E45BD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HTML/CSS, </w:t>
      </w:r>
      <w:proofErr w:type="spellStart"/>
      <w:r w:rsidR="00E83216" w:rsidRPr="00E45BDF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E83216" w:rsidRPr="00E45BD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 w:rsidRPr="00E45BDF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E45BD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E45BDF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D5E5A">
        <w:rPr>
          <w:rFonts w:ascii="Calibri" w:eastAsia="Calibri" w:hAnsi="Calibri" w:cs="Calibri"/>
          <w:bCs/>
          <w:color w:val="000000"/>
          <w:sz w:val="22"/>
          <w:szCs w:val="22"/>
        </w:rPr>
        <w:t>Google Cloud</w:t>
      </w:r>
    </w:p>
    <w:sectPr w:rsidR="00DC5950" w:rsidRPr="00E45BDF" w:rsidSect="00277250">
      <w:headerReference w:type="default" r:id="rId14"/>
      <w:pgSz w:w="12240" w:h="15840"/>
      <w:pgMar w:top="864" w:right="758" w:bottom="142" w:left="864" w:header="431" w:footer="17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22014" w14:textId="77777777" w:rsidR="003F2825" w:rsidRDefault="003F2825">
      <w:r>
        <w:separator/>
      </w:r>
    </w:p>
  </w:endnote>
  <w:endnote w:type="continuationSeparator" w:id="0">
    <w:p w14:paraId="1DA6F8D2" w14:textId="77777777" w:rsidR="003F2825" w:rsidRDefault="003F28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CA622" w14:textId="77777777" w:rsidR="003F2825" w:rsidRDefault="003F2825">
      <w:r>
        <w:separator/>
      </w:r>
    </w:p>
  </w:footnote>
  <w:footnote w:type="continuationSeparator" w:id="0">
    <w:p w14:paraId="569F1689" w14:textId="77777777" w:rsidR="003F2825" w:rsidRDefault="003F28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277250">
      <w:rPr>
        <w:rFonts w:ascii="Calibri" w:eastAsia="Calibri" w:hAnsi="Calibri" w:cs="Calibri"/>
        <w:b/>
        <w:smallCaps/>
        <w:sz w:val="40"/>
        <w:szCs w:val="40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4"/>
  </w:num>
  <w:num w:numId="4" w16cid:durableId="1838693314">
    <w:abstractNumId w:val="3"/>
  </w:num>
  <w:num w:numId="5" w16cid:durableId="2052534447">
    <w:abstractNumId w:val="6"/>
  </w:num>
  <w:num w:numId="6" w16cid:durableId="707221734">
    <w:abstractNumId w:val="0"/>
  </w:num>
  <w:num w:numId="7" w16cid:durableId="1191335410">
    <w:abstractNumId w:val="6"/>
  </w:num>
  <w:num w:numId="8" w16cid:durableId="303045434">
    <w:abstractNumId w:val="1"/>
  </w:num>
  <w:num w:numId="9" w16cid:durableId="760176785">
    <w:abstractNumId w:val="5"/>
  </w:num>
  <w:num w:numId="10" w16cid:durableId="15661383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sFAEwnWvgtAAAA"/>
  </w:docVars>
  <w:rsids>
    <w:rsidRoot w:val="00DC5950"/>
    <w:rsid w:val="0000103E"/>
    <w:rsid w:val="00014871"/>
    <w:rsid w:val="000232BF"/>
    <w:rsid w:val="00024E1D"/>
    <w:rsid w:val="0002503D"/>
    <w:rsid w:val="00032C58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77250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D5E5A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3F2825"/>
    <w:rsid w:val="004041A5"/>
    <w:rsid w:val="00410684"/>
    <w:rsid w:val="0041079F"/>
    <w:rsid w:val="00420E56"/>
    <w:rsid w:val="00421E17"/>
    <w:rsid w:val="00425CEE"/>
    <w:rsid w:val="00455B31"/>
    <w:rsid w:val="0045730A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46455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5676D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7F26BD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049D"/>
    <w:rsid w:val="008E453E"/>
    <w:rsid w:val="008F516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759AA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45BDF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njaliyeole-15e4c.web.app/" TargetMode="External"/><Relationship Id="rId12" Type="http://schemas.openxmlformats.org/officeDocument/2006/relationships/hyperlink" Target="https://dx.doi.org/10.2139/ssrn.386770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ayJhaveri1906/Aatmanirbhar-Sancha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3</TotalTime>
  <Pages>1</Pages>
  <Words>866</Words>
  <Characters>49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96</cp:revision>
  <cp:lastPrinted>2023-04-03T17:43:00Z</cp:lastPrinted>
  <dcterms:created xsi:type="dcterms:W3CDTF">2021-09-13T12:00:00Z</dcterms:created>
  <dcterms:modified xsi:type="dcterms:W3CDTF">2023-05-07T02:24:00Z</dcterms:modified>
</cp:coreProperties>
</file>